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75EC1A5E" w:rsidR="004D5C4F" w:rsidRPr="0090293B" w:rsidRDefault="00A112D7" w:rsidP="004D5C4F">
      <w:pPr>
        <w:pStyle w:val="Heading1"/>
        <w:jc w:val="center"/>
        <w:rPr>
          <w:b/>
        </w:rPr>
      </w:pPr>
      <w:r>
        <w:rPr>
          <w:b/>
        </w:rPr>
        <w:t>March 11</w:t>
      </w:r>
      <w:r w:rsidR="008629AB">
        <w:rPr>
          <w:b/>
        </w:rPr>
        <w:t>, 202</w:t>
      </w:r>
      <w:r w:rsidR="006E64B4">
        <w:rPr>
          <w:b/>
        </w:rPr>
        <w:t>4</w:t>
      </w:r>
    </w:p>
    <w:p w14:paraId="2A93CFE2" w14:textId="77777777" w:rsidR="004D5C4F" w:rsidRDefault="004D5C4F" w:rsidP="004A01CB">
      <w:pPr>
        <w:spacing w:line="480" w:lineRule="auto"/>
      </w:pPr>
    </w:p>
    <w:p w14:paraId="4D69B23C" w14:textId="317FABCE" w:rsidR="00E02F41" w:rsidRDefault="00E02F41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come Dean Lance Heard</w:t>
      </w:r>
      <w:r w:rsidR="0018532F">
        <w:rPr>
          <w:rFonts w:ascii="Arial" w:hAnsi="Arial" w:cs="Arial"/>
          <w:sz w:val="24"/>
          <w:szCs w:val="24"/>
        </w:rPr>
        <w:t xml:space="preserve"> –</w:t>
      </w:r>
      <w:r w:rsidR="00C07273">
        <w:rPr>
          <w:rFonts w:ascii="Arial" w:hAnsi="Arial" w:cs="Arial"/>
          <w:sz w:val="24"/>
          <w:szCs w:val="24"/>
        </w:rPr>
        <w:t xml:space="preserve"> Representing Management</w:t>
      </w:r>
    </w:p>
    <w:p w14:paraId="039AE0C1" w14:textId="372CD164" w:rsidR="009C7A48" w:rsidRDefault="00F84E4F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T </w:t>
      </w:r>
      <w:r w:rsidR="0090117A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Dispatcher</w:t>
      </w:r>
      <w:r w:rsidR="00C428FE">
        <w:rPr>
          <w:rFonts w:ascii="Arial" w:hAnsi="Arial" w:cs="Arial"/>
          <w:sz w:val="24"/>
          <w:szCs w:val="24"/>
        </w:rPr>
        <w:t xml:space="preserve"> participation</w:t>
      </w:r>
    </w:p>
    <w:p w14:paraId="25DAFB1A" w14:textId="28B64551" w:rsidR="005D2A78" w:rsidRDefault="005D2A78" w:rsidP="005D2A78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asibility survey</w:t>
      </w:r>
    </w:p>
    <w:p w14:paraId="28A9DC33" w14:textId="0D7D0393" w:rsidR="005D2A78" w:rsidRDefault="005D2A78" w:rsidP="005D2A78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olution for dispatchers</w:t>
      </w:r>
    </w:p>
    <w:p w14:paraId="5F58DD71" w14:textId="336A7FC5" w:rsidR="0090117A" w:rsidRDefault="0090117A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Goals</w:t>
      </w:r>
    </w:p>
    <w:p w14:paraId="03EA36B9" w14:textId="582F54DB" w:rsidR="0090117A" w:rsidRDefault="0090117A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sessing </w:t>
      </w:r>
      <w:r w:rsidR="00C428FE">
        <w:rPr>
          <w:rFonts w:ascii="Arial" w:hAnsi="Arial" w:cs="Arial"/>
          <w:sz w:val="24"/>
          <w:szCs w:val="24"/>
        </w:rPr>
        <w:t xml:space="preserve">the </w:t>
      </w:r>
      <w:r w:rsidR="00B41731">
        <w:rPr>
          <w:rFonts w:ascii="Arial" w:hAnsi="Arial" w:cs="Arial"/>
          <w:sz w:val="24"/>
          <w:szCs w:val="24"/>
        </w:rPr>
        <w:t>current CAD data entry system</w:t>
      </w:r>
    </w:p>
    <w:p w14:paraId="3F4988A3" w14:textId="2354B479" w:rsidR="00B41731" w:rsidRDefault="00B41731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patch phone system; lack of headsets</w:t>
      </w:r>
    </w:p>
    <w:p w14:paraId="046B1928" w14:textId="60CB9AEF" w:rsidR="00FB0804" w:rsidRDefault="004910B5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Safety Survey Update</w:t>
      </w:r>
    </w:p>
    <w:p w14:paraId="7AF320F7" w14:textId="6EA893A8" w:rsidR="005D2A78" w:rsidRDefault="005D2A78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Safety Forum Update</w:t>
      </w:r>
    </w:p>
    <w:p w14:paraId="236E2F5A" w14:textId="4A207CB4" w:rsidR="00FB1A2D" w:rsidRPr="00BD1DB0" w:rsidRDefault="00FB1A2D" w:rsidP="00535F5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und tabl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8532F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10B5"/>
    <w:rsid w:val="00494ACD"/>
    <w:rsid w:val="004A01CB"/>
    <w:rsid w:val="004B16ED"/>
    <w:rsid w:val="004C7F78"/>
    <w:rsid w:val="004D5C4F"/>
    <w:rsid w:val="00501FD8"/>
    <w:rsid w:val="00535F5E"/>
    <w:rsid w:val="00564053"/>
    <w:rsid w:val="005D2A78"/>
    <w:rsid w:val="00691B9A"/>
    <w:rsid w:val="006B40CE"/>
    <w:rsid w:val="006C0BB0"/>
    <w:rsid w:val="006E4A4F"/>
    <w:rsid w:val="006E64B4"/>
    <w:rsid w:val="007B6239"/>
    <w:rsid w:val="00815BBE"/>
    <w:rsid w:val="008629AB"/>
    <w:rsid w:val="0087468D"/>
    <w:rsid w:val="00890D99"/>
    <w:rsid w:val="008A09B9"/>
    <w:rsid w:val="008A1842"/>
    <w:rsid w:val="0090117A"/>
    <w:rsid w:val="0090293B"/>
    <w:rsid w:val="00925F42"/>
    <w:rsid w:val="00951929"/>
    <w:rsid w:val="009B61BE"/>
    <w:rsid w:val="009C7A48"/>
    <w:rsid w:val="009E1C4B"/>
    <w:rsid w:val="00A112D7"/>
    <w:rsid w:val="00A548BA"/>
    <w:rsid w:val="00B0044F"/>
    <w:rsid w:val="00B41731"/>
    <w:rsid w:val="00B8793F"/>
    <w:rsid w:val="00BD1DB0"/>
    <w:rsid w:val="00BF5A9B"/>
    <w:rsid w:val="00C07273"/>
    <w:rsid w:val="00C428FE"/>
    <w:rsid w:val="00D538AC"/>
    <w:rsid w:val="00DD11C5"/>
    <w:rsid w:val="00DE159E"/>
    <w:rsid w:val="00E02F41"/>
    <w:rsid w:val="00E213B0"/>
    <w:rsid w:val="00E60FD0"/>
    <w:rsid w:val="00E8387F"/>
    <w:rsid w:val="00EF6DE5"/>
    <w:rsid w:val="00EF7704"/>
    <w:rsid w:val="00F07FF8"/>
    <w:rsid w:val="00F84E4F"/>
    <w:rsid w:val="00FB0804"/>
    <w:rsid w:val="00FB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3</TotalTime>
  <Pages>1</Pages>
  <Words>60</Words>
  <Characters>305</Characters>
  <Application>Microsoft Office Word</Application>
  <DocSecurity>0</DocSecurity>
  <Lines>1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5</cp:revision>
  <cp:lastPrinted>2020-03-09T20:43:00Z</cp:lastPrinted>
  <dcterms:created xsi:type="dcterms:W3CDTF">2024-03-06T21:26:00Z</dcterms:created>
  <dcterms:modified xsi:type="dcterms:W3CDTF">2024-03-0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